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1" w:name="internship-application-letter"/>
    <w:p>
      <w:pPr>
        <w:pStyle w:val="Heading1"/>
      </w:pPr>
      <w:r>
        <w:t xml:space="preserve">Internship Application Letter</w:t>
      </w:r>
    </w:p>
    <w:bookmarkStart w:id="20" w:name="chemical-engineer-internship-position"/>
    <w:p>
      <w:pPr>
        <w:pStyle w:val="Heading2"/>
      </w:pPr>
      <w:r>
        <w:t xml:space="preserve">Chemical Engineer Internship Position</w:t>
      </w:r>
    </w:p>
    <w:bookmarkEnd w:id="20"/>
    <w:bookmarkEnd w:id="21"/>
    <w:p>
      <w:pPr>
        <w:pStyle w:val="FirstParagraph"/>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Wellington, New Zealand</w:t>
      </w:r>
    </w:p>
    <w:bookmarkStart w:id="22" w:name="dear-hiring-manager"/>
    <w:p>
      <w:pPr>
        <w:pStyle w:val="Heading3"/>
      </w:pPr>
      <w:r>
        <w:t xml:space="preserve">Dear Hiring Manager,</w:t>
      </w:r>
    </w:p>
    <w:p>
      <w:pPr>
        <w:pStyle w:val="FirstParagraph"/>
      </w:pPr>
      <w:r>
        <w:t xml:space="preserve">I am writing to express my enthusiastic interest in the Chemical Engineer Internship position at your esteemed organization in New Zealand Wellington, as advertised on the Ministry of Business, Innovation and Employment careers portal. As a final-year Chemical Engineering student at the University of Canterbury with specialized training in sustainable process design and environmental systems, I have meticulously prepared this Internship Application Letter to demonstrate how my academic background, technical competencies, and professional aspirations align perfectly with your team's objectives in Aotearoa New Zealand's innovative industrial landscape.</w:t>
      </w:r>
    </w:p>
    <w:p>
      <w:pPr>
        <w:pStyle w:val="BodyText"/>
      </w:pPr>
      <w:r>
        <w:t xml:space="preserve">My academic journey has been purposefully structured to develop the exact skillset required for contemporary chemical engineering challenges in New Zealand Wellington. During my undergraduate studies, I completed advanced coursework in Mass and Energy Transfer, Process Control Systems, and Sustainable Chemical Engineering Principles – all directly applicable to the resource-efficient manufacturing and renewable energy sectors thriving in Wellington. My capstone project focused on developing a closed-loop biorefinery system for food processing waste streams at the Waikato Regional Processing Plant, where I engineered a 35% reduction in wastewater discharge through membrane separation technology. This experience required rigorous process simulation using Aspen Plus and hands-on laboratory testing of enzymatic conversion systems – skills I am eager to apply within your operational framework in New Zealand Wellington.</w:t>
      </w:r>
    </w:p>
    <w:p>
      <w:pPr>
        <w:pStyle w:val="BodyText"/>
      </w:pPr>
      <w:r>
        <w:t xml:space="preserve">Beyond classroom learning, I have actively cultivated industry-relevant competencies through practical engagements. As a summer intern at Tauranga-based BioSustain Solutions, I contributed to a project optimizing anaerobic digestion systems for agricultural waste valorization. My responsibilities included conducting material balance analyses across 12 bioreactor units, developing safety protocols for volatile organic compound management, and creating real-time process monitoring dashboards using Python and LabVIEW. This role reinforced my understanding of New Zealand's unique regulatory environment – particularly the Resource Management Act 1991 and the EPA's sustainability directives – which I recognize as fundamental to successful Chemical Engineering practice in Wellington. I also volunteered with the Wellington Sustainability Network, where I co-designed educational workshops on circular economy principles for local manufacturers, directly connecting my technical knowledge to community impact.</w:t>
      </w:r>
    </w:p>
    <w:p>
      <w:pPr>
        <w:pStyle w:val="BodyText"/>
      </w:pPr>
      <w:r>
        <w:t xml:space="preserve">What excites me most about pursuing this internship opportunity specifically in New Zealand Wellington is the city's unparalleled convergence of environmental stewardship and engineering innovation. Wellington's status as New Zealand's "Green Capital" – home to over 40% of the nation's clean-tech startups and hosting major facilities like the Sustainable Energy Development Agency (SEDA) headquarters – creates a dynamic ecosystem where chemical engineers directly shape national sustainability goals. I have closely followed how companies such as Zespri International and Fonterra New Zealand are pioneering carbon-neutral supply chains using advanced process engineering, and I am deeply motivated to contribute to this movement. The city's commitment to the Wellington City Council's Climate Emergency Action Plan 2050 aligns perfectly with my professional ethos of creating technology that respects Aotearoa's natural systems while driving economic progress.</w:t>
      </w:r>
    </w:p>
    <w:p>
      <w:pPr>
        <w:pStyle w:val="BodyText"/>
      </w:pPr>
      <w:r>
        <w:t xml:space="preserve">My technical proficiency extends beyond core chemical engineering competencies to include industry-standard software platforms critical for modern operations in New Zealand Wellington. I am certified in OSHA Hazard Communication standards and proficient with AutoCAD for process flow diagramming, as well as having developed skills in SAP MM module configuration during my internship at BioSustain Solutions. Crucially, I have completed the compulsory New Zealand Work Health and Safety (WHS) training required for all engineering interns – a practical consideration reflecting my understanding of local operational protocols. Additionally, my fluency in te reo Māori (Level 3 certification) enables me to engage respectfully with Māori stakeholders through the Ngāti Rangi iwi's environmental initiatives, demonstrating cultural competency that enhances cross-functional collaboration in Wellington's diverse workplace.</w:t>
      </w:r>
    </w:p>
    <w:p>
      <w:pPr>
        <w:pStyle w:val="BodyText"/>
      </w:pPr>
      <w:r>
        <w:t xml:space="preserve">I am particularly drawn to your organization's work on developing bio-based packaging solutions for the food sector – a field where New Zealand Wellington stands at the forefront of global innovation. The prospect of contributing to projects like your recent partnership with Plant &amp; Food Research Institute (based in Palmerston North but collaborating with Wellington teams) to create compostable polymer films from kūmara waste would be an extraordinary opportunity to apply my knowledge in bioprocessing and material science. Having visited your facility during the 2023 International Chemical Engineering Conference at Te Papa, I was deeply impressed by your commitment to the "Treaty of Waitangi" principles in engineering projects – a practice I am eager to uphold through this internship.</w:t>
      </w:r>
    </w:p>
    <w:p>
      <w:pPr>
        <w:pStyle w:val="BodyText"/>
      </w:pPr>
      <w:r>
        <w:t xml:space="preserve">As an international student who has immersed myself in Wellington's vibrant culture through volunteer work with the Wellington Youth Climate Action Group, I understand the local context intimately. Living in Thorndon for two years has given me insight into the city's unique blend of urban sustainability and Māori cultural heritage that shapes engineering decisions here. My willingness to relocate immediately upon acceptance demonstrates my genuine commitment to contributing meaningfully to New Zealand Wellington's industrial future rather than treating this as a mere academic requirement.</w:t>
      </w:r>
    </w:p>
    <w:p>
      <w:pPr>
        <w:pStyle w:val="BodyText"/>
      </w:pPr>
      <w:r>
        <w:t xml:space="preserve">The Chemical Engineer Internship in New Zealand Wellington represents far more than a professional stepping stone for me; it is the essential bridge between my academic preparation and my aspiration to become an engineering leader who advances both technological excellence and environmental responsibility within Aotearoa. I am confident that my technical capabilities, cultural awareness, and passion for sustainable innovation align precisely with your team's mission. I would welcome the opportunity to discuss how my background in process optimization, waste valorization systems, and regulatory compliance can support your current projects in Wellington – particularly those addressing the national priority of achieving net-zero emissions by 2050.</w:t>
      </w:r>
    </w:p>
    <w:p>
      <w:pPr>
        <w:pStyle w:val="BodyText"/>
      </w:pPr>
      <w:r>
        <w:t xml:space="preserve">Thank you for considering this Internship Application Letter for the Chemical engineer position. I have attached my resume, academic transcripts, and references from Professor Alistair Chen (Chemical Engineering Department Head at University of Canterbury) and my former supervisor at BioSustain Solutions. I look forward to discussing how my skills in process simulation, environmental engineering, and cross-cultural collaboration can benefit your team during a personal interview at your earliest convenience.</w:t>
      </w:r>
    </w:p>
    <w:p>
      <w:pPr>
        <w:pStyle w:val="BodyText"/>
      </w:pPr>
      <w:r>
        <w:t xml:space="preserve">Respectfully,</w:t>
      </w:r>
    </w:p>
    <w:p>
      <w:pPr>
        <w:pStyle w:val="BodyText"/>
      </w:pPr>
      <w:r>
        <w:t xml:space="preserve">[Your Full Name]</w:t>
      </w:r>
    </w:p>
    <w:p>
      <w:pPr>
        <w:pStyle w:val="BodyText"/>
      </w:pPr>
      <w:r>
        <w:t xml:space="preserve">Final Year Chemical Engineering Student</w:t>
      </w:r>
    </w:p>
    <w:p>
      <w:pPr>
        <w:pStyle w:val="BodyText"/>
      </w:pPr>
      <w:r>
        <w:t xml:space="preserve">University of Canterbury, Christchurch</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10:23:43Z</dcterms:created>
  <dcterms:modified xsi:type="dcterms:W3CDTF">2025-12-10T10:23:43Z</dcterms:modified>
</cp:coreProperties>
</file>

<file path=docProps/custom.xml><?xml version="1.0" encoding="utf-8"?>
<Properties xmlns="http://schemas.openxmlformats.org/officeDocument/2006/custom-properties" xmlns:vt="http://schemas.openxmlformats.org/officeDocument/2006/docPropsVTypes"/>
</file>